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2"/>
        <w:tblW w:w="4888" w:type="pct"/>
        <w:tblLayout w:type="fixed"/>
        <w:tblLook w:val="0020" w:firstRow="1" w:lastRow="0" w:firstColumn="0" w:lastColumn="0" w:noHBand="0" w:noVBand="0"/>
      </w:tblPr>
      <w:tblGrid>
        <w:gridCol w:w="3874"/>
        <w:gridCol w:w="14"/>
        <w:gridCol w:w="5473"/>
      </w:tblGrid>
      <w:tr w:rsidR="00873461" w:rsidRPr="00FA4EC2" w14:paraId="1B6184C6" w14:textId="77777777" w:rsidTr="00FA4E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61" w:type="dxa"/>
            <w:gridSpan w:val="3"/>
          </w:tcPr>
          <w:p w14:paraId="658ADD88" w14:textId="2B5CAD32" w:rsidR="00873461" w:rsidRPr="00FA4EC2" w:rsidRDefault="00FA4EC2" w:rsidP="0087346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A4EC2">
              <w:rPr>
                <w:rFonts w:ascii="Times New Roman" w:hAnsi="Times New Roman" w:cs="Times New Roman"/>
                <w:sz w:val="28"/>
                <w:szCs w:val="28"/>
              </w:rPr>
              <w:t>SUBMITTED BY</w:t>
            </w:r>
          </w:p>
        </w:tc>
      </w:tr>
      <w:tr w:rsidR="00873461" w:rsidRPr="00FA4EC2" w14:paraId="74EC82B6" w14:textId="77777777" w:rsidTr="00FA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4" w:type="dxa"/>
          </w:tcPr>
          <w:p w14:paraId="072F55A8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87" w:type="dxa"/>
            <w:gridSpan w:val="2"/>
          </w:tcPr>
          <w:p w14:paraId="19693A41" w14:textId="461D74E4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Hamza Ali</w:t>
            </w:r>
          </w:p>
        </w:tc>
      </w:tr>
      <w:tr w:rsidR="00873461" w:rsidRPr="00FA4EC2" w14:paraId="21ABCA86" w14:textId="77777777" w:rsidTr="00FA4E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4" w:type="dxa"/>
          </w:tcPr>
          <w:p w14:paraId="305F7BAD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Class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87" w:type="dxa"/>
            <w:gridSpan w:val="2"/>
          </w:tcPr>
          <w:p w14:paraId="74B011E7" w14:textId="6FAAB2B8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BSSE (2021-2025)</w:t>
            </w:r>
          </w:p>
        </w:tc>
      </w:tr>
      <w:tr w:rsidR="00873461" w:rsidRPr="00FA4EC2" w14:paraId="65F43141" w14:textId="77777777" w:rsidTr="00FA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4" w:type="dxa"/>
          </w:tcPr>
          <w:p w14:paraId="5685370B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Subject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87" w:type="dxa"/>
            <w:gridSpan w:val="2"/>
          </w:tcPr>
          <w:p w14:paraId="67A95379" w14:textId="0A39AC69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Cloud Computing</w:t>
            </w:r>
          </w:p>
        </w:tc>
      </w:tr>
      <w:tr w:rsidR="00873461" w:rsidRPr="00FA4EC2" w14:paraId="75672975" w14:textId="77777777" w:rsidTr="00FA4E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4" w:type="dxa"/>
          </w:tcPr>
          <w:p w14:paraId="641284D2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Semester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87" w:type="dxa"/>
            <w:gridSpan w:val="2"/>
          </w:tcPr>
          <w:p w14:paraId="49CDC0B8" w14:textId="4C1BD3B9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8</w:t>
            </w:r>
            <w:r w:rsidRPr="00FA4EC2">
              <w:rPr>
                <w:rFonts w:ascii="Times New Roman" w:hAnsi="Times New Roman" w:cs="Times New Roman"/>
                <w:vertAlign w:val="superscript"/>
              </w:rPr>
              <w:t>th</w:t>
            </w:r>
          </w:p>
        </w:tc>
      </w:tr>
      <w:tr w:rsidR="00873461" w:rsidRPr="00FA4EC2" w14:paraId="232C6FBF" w14:textId="77777777" w:rsidTr="00FA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74" w:type="dxa"/>
          </w:tcPr>
          <w:p w14:paraId="11AE6CCF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Department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87" w:type="dxa"/>
            <w:gridSpan w:val="2"/>
          </w:tcPr>
          <w:p w14:paraId="36883A2C" w14:textId="49959710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Software Engineering</w:t>
            </w:r>
          </w:p>
        </w:tc>
      </w:tr>
      <w:tr w:rsidR="00873461" w:rsidRPr="00FA4EC2" w14:paraId="7C373BF0" w14:textId="77777777" w:rsidTr="00FA4E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61" w:type="dxa"/>
            <w:gridSpan w:val="3"/>
          </w:tcPr>
          <w:p w14:paraId="640DB074" w14:textId="7670D6BF" w:rsidR="00873461" w:rsidRPr="00FA4EC2" w:rsidRDefault="00873461" w:rsidP="00873461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A4EC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873461" w:rsidRPr="00FA4EC2" w14:paraId="330DAEF9" w14:textId="77777777" w:rsidTr="00FA4E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  <w:gridSpan w:val="2"/>
          </w:tcPr>
          <w:p w14:paraId="10797EBD" w14:textId="6FE5540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</w:rPr>
              <w:t>Teacher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73" w:type="dxa"/>
          </w:tcPr>
          <w:p w14:paraId="1FFFCAA4" w14:textId="77777777" w:rsidR="00873461" w:rsidRPr="00FA4EC2" w:rsidRDefault="00873461">
            <w:pPr>
              <w:pStyle w:val="Compact"/>
              <w:rPr>
                <w:rFonts w:ascii="Times New Roman" w:hAnsi="Times New Roman" w:cs="Times New Roman"/>
              </w:rPr>
            </w:pPr>
            <w:r w:rsidRPr="00FA4EC2">
              <w:rPr>
                <w:rFonts w:ascii="Times New Roman" w:hAnsi="Times New Roman" w:cs="Times New Roman"/>
                <w:b/>
                <w:bCs/>
              </w:rPr>
              <w:t>Dr. Muhammad Imran</w:t>
            </w:r>
          </w:p>
        </w:tc>
      </w:tr>
    </w:tbl>
    <w:p w14:paraId="2EFE658B" w14:textId="77777777" w:rsidR="00E466CF" w:rsidRPr="00FA4EC2" w:rsidRDefault="00E466CF">
      <w:pPr>
        <w:pStyle w:val="BodyText"/>
        <w:rPr>
          <w:rFonts w:ascii="Times New Roman" w:hAnsi="Times New Roman" w:cs="Times New Roman"/>
        </w:rPr>
      </w:pPr>
    </w:p>
    <w:p w14:paraId="5B63BE07" w14:textId="77777777" w:rsidR="00873461" w:rsidRPr="00FA4EC2" w:rsidRDefault="00873461">
      <w:pPr>
        <w:rPr>
          <w:rFonts w:ascii="Times New Roman" w:eastAsiaTheme="majorEastAsia" w:hAnsi="Times New Roman" w:cs="Times New Roman"/>
          <w:sz w:val="40"/>
          <w:szCs w:val="40"/>
        </w:rPr>
      </w:pPr>
      <w:bookmarkStart w:id="0" w:name="load-balancing-assignment-report"/>
      <w:r w:rsidRPr="00FA4EC2">
        <w:rPr>
          <w:rFonts w:ascii="Times New Roman" w:hAnsi="Times New Roman" w:cs="Times New Roman"/>
        </w:rPr>
        <w:br w:type="page"/>
      </w:r>
    </w:p>
    <w:p w14:paraId="708A4C3A" w14:textId="4BD5928B" w:rsidR="00E466CF" w:rsidRPr="00FA4EC2" w:rsidRDefault="00000000" w:rsidP="00873461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FA4EC2">
        <w:rPr>
          <w:rFonts w:ascii="Times New Roman" w:hAnsi="Times New Roman" w:cs="Times New Roman"/>
          <w:color w:val="auto"/>
        </w:rPr>
        <w:lastRenderedPageBreak/>
        <w:t>Load Balancing Assignment Report</w:t>
      </w:r>
    </w:p>
    <w:p w14:paraId="049B38E5" w14:textId="77777777" w:rsidR="00E466CF" w:rsidRPr="00FA4EC2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" w:name="task-1-basic-cloud-simulation-setup"/>
      <w:r w:rsidRPr="00FA4EC2">
        <w:rPr>
          <w:rFonts w:ascii="Times New Roman" w:hAnsi="Times New Roman" w:cs="Times New Roman"/>
          <w:b/>
          <w:bCs/>
          <w:color w:val="auto"/>
        </w:rPr>
        <w:t>Task 1: Basic Cloud Simulation Setup</w:t>
      </w:r>
    </w:p>
    <w:p w14:paraId="51E26B5A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" w:name="data-center-configuration"/>
      <w:r w:rsidRPr="00FA4EC2">
        <w:rPr>
          <w:rFonts w:ascii="Times New Roman" w:hAnsi="Times New Roman" w:cs="Times New Roman"/>
          <w:color w:val="auto"/>
        </w:rPr>
        <w:t>Data Center Configuration</w:t>
      </w:r>
    </w:p>
    <w:p w14:paraId="763D4471" w14:textId="77777777" w:rsidR="00E466CF" w:rsidRPr="00FA4EC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One host</w:t>
      </w:r>
      <w:r w:rsidRPr="00FA4EC2">
        <w:rPr>
          <w:rFonts w:ascii="Times New Roman" w:hAnsi="Times New Roman" w:cs="Times New Roman"/>
        </w:rPr>
        <w:t xml:space="preserve"> with the following specifications:</w:t>
      </w:r>
    </w:p>
    <w:p w14:paraId="2777A0B5" w14:textId="77777777" w:rsidR="00E466CF" w:rsidRPr="00FA4EC2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4 CPUs (Processing Elements)</w:t>
      </w:r>
    </w:p>
    <w:p w14:paraId="335D0AC2" w14:textId="77777777" w:rsidR="00E466CF" w:rsidRPr="00FA4EC2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8GB RAM</w:t>
      </w:r>
    </w:p>
    <w:p w14:paraId="13728780" w14:textId="77777777" w:rsidR="00E466CF" w:rsidRPr="00FA4EC2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1000GB storage</w:t>
      </w:r>
    </w:p>
    <w:p w14:paraId="2BC4F6DE" w14:textId="77777777" w:rsidR="00E466CF" w:rsidRPr="00FA4EC2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10Gbps bandwidth</w:t>
      </w:r>
    </w:p>
    <w:p w14:paraId="3E3F736C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3" w:name="vm-configuration"/>
      <w:bookmarkEnd w:id="2"/>
      <w:r w:rsidRPr="00FA4EC2">
        <w:rPr>
          <w:rFonts w:ascii="Times New Roman" w:hAnsi="Times New Roman" w:cs="Times New Roman"/>
          <w:color w:val="auto"/>
        </w:rPr>
        <w:t>VM Configuration</w:t>
      </w:r>
    </w:p>
    <w:p w14:paraId="233BC8BC" w14:textId="77777777" w:rsidR="00E466CF" w:rsidRPr="00FA4EC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VM1</w:t>
      </w:r>
      <w:r w:rsidRPr="00FA4EC2">
        <w:rPr>
          <w:rFonts w:ascii="Times New Roman" w:hAnsi="Times New Roman" w:cs="Times New Roman"/>
        </w:rPr>
        <w:t>: 2 CPUs, 4GB RAM, 1000 MIPS</w:t>
      </w:r>
    </w:p>
    <w:p w14:paraId="4790873F" w14:textId="77777777" w:rsidR="00E466CF" w:rsidRPr="00FA4EC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VM2</w:t>
      </w:r>
      <w:r w:rsidRPr="00FA4EC2">
        <w:rPr>
          <w:rFonts w:ascii="Times New Roman" w:hAnsi="Times New Roman" w:cs="Times New Roman"/>
        </w:rPr>
        <w:t>: 1 CPU, 2GB RAM, 1000 MIPS</w:t>
      </w:r>
    </w:p>
    <w:p w14:paraId="0EA16983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4" w:name="cloudlet-configuration"/>
      <w:bookmarkEnd w:id="3"/>
      <w:r w:rsidRPr="00FA4EC2">
        <w:rPr>
          <w:rFonts w:ascii="Times New Roman" w:hAnsi="Times New Roman" w:cs="Times New Roman"/>
          <w:color w:val="auto"/>
        </w:rPr>
        <w:t>Cloudlet Configuration</w:t>
      </w:r>
    </w:p>
    <w:p w14:paraId="61597019" w14:textId="77777777" w:rsidR="00E466CF" w:rsidRPr="00FA4EC2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Cloudlet 1</w:t>
      </w:r>
      <w:r w:rsidRPr="00FA4EC2">
        <w:rPr>
          <w:rFonts w:ascii="Times New Roman" w:hAnsi="Times New Roman" w:cs="Times New Roman"/>
        </w:rPr>
        <w:t>: 10,000 million instructions (assigned to VM1)</w:t>
      </w:r>
    </w:p>
    <w:p w14:paraId="3F2E610C" w14:textId="77777777" w:rsidR="00E466CF" w:rsidRPr="00FA4EC2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Cloudlet 2</w:t>
      </w:r>
      <w:r w:rsidRPr="00FA4EC2">
        <w:rPr>
          <w:rFonts w:ascii="Times New Roman" w:hAnsi="Times New Roman" w:cs="Times New Roman"/>
        </w:rPr>
        <w:t>: 20,000 million instructions (assigned to VM2)</w:t>
      </w:r>
    </w:p>
    <w:p w14:paraId="714DEDC3" w14:textId="77777777" w:rsidR="00E466CF" w:rsidRPr="00FA4EC2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Cloudlet 3</w:t>
      </w:r>
      <w:r w:rsidRPr="00FA4EC2">
        <w:rPr>
          <w:rFonts w:ascii="Times New Roman" w:hAnsi="Times New Roman" w:cs="Times New Roman"/>
        </w:rPr>
        <w:t>: 15,000 million instructions (assigned to VM1)</w:t>
      </w:r>
    </w:p>
    <w:p w14:paraId="55A73AF7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5" w:name="simulation-results"/>
      <w:bookmarkEnd w:id="4"/>
      <w:r w:rsidRPr="00FA4EC2">
        <w:rPr>
          <w:rFonts w:ascii="Times New Roman" w:hAnsi="Times New Roman" w:cs="Times New Roman"/>
          <w:color w:val="auto"/>
        </w:rPr>
        <w:t>Simulation Results</w:t>
      </w:r>
    </w:p>
    <w:p w14:paraId="0B8DE994" w14:textId="77777777" w:rsidR="00E466CF" w:rsidRPr="00FA4EC2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6" w:name="time-shared-policy-results"/>
      <w:r w:rsidRPr="00FA4EC2">
        <w:rPr>
          <w:rFonts w:ascii="Times New Roman" w:hAnsi="Times New Roman" w:cs="Times New Roman"/>
          <w:color w:val="auto"/>
        </w:rPr>
        <w:t>Time-Shared Policy Results</w:t>
      </w:r>
    </w:p>
    <w:p w14:paraId="5E46900E" w14:textId="77777777" w:rsidR="00E466CF" w:rsidRPr="00FA4EC2" w:rsidRDefault="00000000">
      <w:pPr>
        <w:pStyle w:val="SourceCode"/>
        <w:rPr>
          <w:rFonts w:ascii="Times New Roman" w:hAnsi="Times New Roman" w:cs="Times New Roman"/>
        </w:rPr>
      </w:pPr>
      <w:r w:rsidRPr="00FA4EC2">
        <w:rPr>
          <w:rStyle w:val="VerbatimChar"/>
          <w:rFonts w:ascii="Times New Roman" w:hAnsi="Times New Roman" w:cs="Times New Roman"/>
        </w:rPr>
        <w:t>========== OUTPUT ==========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Cloudlet ID    STATUS    Data center ID    VM ID    Time    Start Time    Finish Time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0    SUCCESS        0        0    10    0.1    10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1    SUCCESS        0        1    20    0.1    20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2    SUCCESS        0        0    15    0.1    15.1</w:t>
      </w:r>
    </w:p>
    <w:p w14:paraId="54115941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7" w:name="analysis-of-results"/>
      <w:bookmarkEnd w:id="5"/>
      <w:bookmarkEnd w:id="6"/>
      <w:r w:rsidRPr="00FA4EC2">
        <w:rPr>
          <w:rFonts w:ascii="Times New Roman" w:hAnsi="Times New Roman" w:cs="Times New Roman"/>
          <w:color w:val="auto"/>
        </w:rPr>
        <w:t>Analysis of Results</w:t>
      </w:r>
    </w:p>
    <w:p w14:paraId="3899E93B" w14:textId="77777777" w:rsidR="00E466CF" w:rsidRPr="00FA4EC2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8" w:name="time-shared-policy"/>
      <w:r w:rsidRPr="00FA4EC2">
        <w:rPr>
          <w:rFonts w:ascii="Times New Roman" w:hAnsi="Times New Roman" w:cs="Times New Roman"/>
          <w:color w:val="auto"/>
        </w:rPr>
        <w:t>Time-Shared Policy</w:t>
      </w:r>
    </w:p>
    <w:p w14:paraId="03955561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All cloudlets started execution immediately (at time 0.1)</w:t>
      </w:r>
    </w:p>
    <w:p w14:paraId="12F90EA8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Resources are shared between cloudlets running on the same VM</w:t>
      </w:r>
    </w:p>
    <w:p w14:paraId="77B40125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Cloudlet 2 (ID: 2) ran in parallel with Cloudlet 1 (ID: 0) on VM 0</w:t>
      </w:r>
    </w:p>
    <w:p w14:paraId="4F9CD889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Average execution time: 15.0 seconds</w:t>
      </w:r>
    </w:p>
    <w:p w14:paraId="4F2BCF6B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Higher overall resource utilization but each task has partial resources</w:t>
      </w:r>
    </w:p>
    <w:p w14:paraId="5EC118EE" w14:textId="77777777" w:rsidR="00E466CF" w:rsidRPr="00FA4EC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Some overhead due to context switching between tasks</w:t>
      </w:r>
    </w:p>
    <w:p w14:paraId="30E6533B" w14:textId="77777777" w:rsidR="00E466CF" w:rsidRPr="00FA4EC2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9" w:name="space-shared-policy-results"/>
      <w:bookmarkEnd w:id="8"/>
      <w:r w:rsidRPr="00FA4EC2">
        <w:rPr>
          <w:rFonts w:ascii="Times New Roman" w:hAnsi="Times New Roman" w:cs="Times New Roman"/>
          <w:color w:val="auto"/>
        </w:rPr>
        <w:t>Space-Shared Policy Results</w:t>
      </w:r>
    </w:p>
    <w:p w14:paraId="0F13C013" w14:textId="77777777" w:rsidR="00E466CF" w:rsidRPr="00FA4EC2" w:rsidRDefault="00000000">
      <w:pPr>
        <w:pStyle w:val="SourceCode"/>
        <w:rPr>
          <w:rFonts w:ascii="Times New Roman" w:hAnsi="Times New Roman" w:cs="Times New Roman"/>
        </w:rPr>
      </w:pPr>
      <w:r w:rsidRPr="00FA4EC2">
        <w:rPr>
          <w:rStyle w:val="VerbatimChar"/>
          <w:rFonts w:ascii="Times New Roman" w:hAnsi="Times New Roman" w:cs="Times New Roman"/>
        </w:rPr>
        <w:t>========== OUTPUT ==========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Cloudlet ID    STATUS    Data center ID    VM ID    Time    Start Time    Finish Time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0    SUCCESS        0        0    8    0.1    8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1    SUCCESS        0        1    16    0.1    16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2    SUCCESS        0        0    12    8.1    20.1</w:t>
      </w:r>
    </w:p>
    <w:p w14:paraId="03BC50E1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0" w:name="analysis-of-results-1"/>
      <w:bookmarkEnd w:id="7"/>
      <w:bookmarkEnd w:id="9"/>
      <w:r w:rsidRPr="00FA4EC2">
        <w:rPr>
          <w:rFonts w:ascii="Times New Roman" w:hAnsi="Times New Roman" w:cs="Times New Roman"/>
          <w:color w:val="auto"/>
        </w:rPr>
        <w:lastRenderedPageBreak/>
        <w:t>Analysis of Results</w:t>
      </w:r>
    </w:p>
    <w:p w14:paraId="6A776F26" w14:textId="77777777" w:rsidR="00E466CF" w:rsidRPr="00FA4EC2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11" w:name="time-shared-policy-1"/>
      <w:r w:rsidRPr="00FA4EC2">
        <w:rPr>
          <w:rFonts w:ascii="Times New Roman" w:hAnsi="Times New Roman" w:cs="Times New Roman"/>
          <w:color w:val="auto"/>
        </w:rPr>
        <w:t>Time-Shared Policy</w:t>
      </w:r>
    </w:p>
    <w:p w14:paraId="02EFF37A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All cloudlets started execution immediately (at time 0.1)</w:t>
      </w:r>
    </w:p>
    <w:p w14:paraId="4A5C4DA9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Resources are shared between cloudlets running on the same VM</w:t>
      </w:r>
    </w:p>
    <w:p w14:paraId="521C2B08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Cloudlet 2 (ID: 2) ran in parallel with Cloudlet 1 (ID: 0) on VM 0</w:t>
      </w:r>
    </w:p>
    <w:p w14:paraId="1DABAC32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Average execution time: 15.0 seconds</w:t>
      </w:r>
    </w:p>
    <w:p w14:paraId="5DF9CF48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Higher overall resource utilization but each task has partial resources</w:t>
      </w:r>
    </w:p>
    <w:p w14:paraId="5391E42F" w14:textId="77777777" w:rsidR="00E466CF" w:rsidRPr="00FA4EC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Some overhead due to context switching between tasks</w:t>
      </w:r>
    </w:p>
    <w:p w14:paraId="1EEBAF8D" w14:textId="77777777" w:rsidR="00E466CF" w:rsidRPr="00FA4EC2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12" w:name="space-shared-policy"/>
      <w:bookmarkEnd w:id="11"/>
      <w:r w:rsidRPr="00FA4EC2">
        <w:rPr>
          <w:rFonts w:ascii="Times New Roman" w:hAnsi="Times New Roman" w:cs="Times New Roman"/>
          <w:color w:val="auto"/>
        </w:rPr>
        <w:t>Space-Shared Policy</w:t>
      </w:r>
    </w:p>
    <w:p w14:paraId="52BA6AD8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Cloudlets on the same VM executed sequentially</w:t>
      </w:r>
    </w:p>
    <w:p w14:paraId="54A1CA44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Cloudlet 2 (ID: 2) had to wait for Cloudlet 1 (ID: 0) to finish before starting</w:t>
      </w:r>
    </w:p>
    <w:p w14:paraId="5DD97ED3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Individual tasks executed faster (8.0s vs 10.0s, 12.0s vs 15.0s)</w:t>
      </w:r>
    </w:p>
    <w:p w14:paraId="7BE3429C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Average execution time: 12.0 seconds when looking at individual times</w:t>
      </w:r>
    </w:p>
    <w:p w14:paraId="587F5255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Lower resource utilization but each task gets 100% of allocated resources</w:t>
      </w:r>
    </w:p>
    <w:p w14:paraId="278663DE" w14:textId="77777777" w:rsidR="00E466CF" w:rsidRPr="00FA4EC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No execution overhead from context switching</w:t>
      </w:r>
    </w:p>
    <w:p w14:paraId="29493617" w14:textId="77777777" w:rsidR="00873461" w:rsidRPr="00FA4EC2" w:rsidRDefault="00873461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bookmarkStart w:id="13" w:name="task-2-load-balancing-simulation"/>
      <w:bookmarkEnd w:id="1"/>
      <w:bookmarkEnd w:id="10"/>
      <w:bookmarkEnd w:id="12"/>
      <w:r w:rsidRPr="00FA4EC2">
        <w:rPr>
          <w:rFonts w:ascii="Times New Roman" w:hAnsi="Times New Roman" w:cs="Times New Roman"/>
          <w:b/>
          <w:bCs/>
        </w:rPr>
        <w:br w:type="page"/>
      </w:r>
    </w:p>
    <w:p w14:paraId="69B1FF15" w14:textId="1C7E0316" w:rsidR="00E466CF" w:rsidRPr="00FA4EC2" w:rsidRDefault="00000000">
      <w:pPr>
        <w:pStyle w:val="Heading2"/>
        <w:rPr>
          <w:rFonts w:ascii="Times New Roman" w:hAnsi="Times New Roman" w:cs="Times New Roman"/>
          <w:color w:val="auto"/>
        </w:rPr>
      </w:pPr>
      <w:r w:rsidRPr="00FA4EC2">
        <w:rPr>
          <w:rFonts w:ascii="Times New Roman" w:hAnsi="Times New Roman" w:cs="Times New Roman"/>
          <w:b/>
          <w:bCs/>
          <w:color w:val="auto"/>
        </w:rPr>
        <w:lastRenderedPageBreak/>
        <w:t>Task 2: Load Balancing Simulation</w:t>
      </w:r>
    </w:p>
    <w:p w14:paraId="6C93B4BF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4" w:name="overview"/>
      <w:r w:rsidRPr="00FA4EC2">
        <w:rPr>
          <w:rFonts w:ascii="Times New Roman" w:hAnsi="Times New Roman" w:cs="Times New Roman"/>
          <w:color w:val="auto"/>
        </w:rPr>
        <w:t>Overview</w:t>
      </w:r>
    </w:p>
    <w:p w14:paraId="798A07B5" w14:textId="77777777" w:rsidR="00E466CF" w:rsidRPr="00FA4EC2" w:rsidRDefault="00000000">
      <w:pPr>
        <w:pStyle w:val="FirstParagraph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e second task implements a load balancing algorithm that migrates VMs between hosts based on utilization thresholds. This simulates a real-world scenario where cloud providers need to balance workloads across their infrastructure to optimize resource usage and maintain performance.</w:t>
      </w:r>
    </w:p>
    <w:p w14:paraId="3F56A291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5" w:name="setup-configuration"/>
      <w:bookmarkEnd w:id="14"/>
      <w:r w:rsidRPr="00FA4EC2">
        <w:rPr>
          <w:rFonts w:ascii="Times New Roman" w:hAnsi="Times New Roman" w:cs="Times New Roman"/>
          <w:color w:val="auto"/>
        </w:rPr>
        <w:t>Setup Configuration</w:t>
      </w:r>
    </w:p>
    <w:p w14:paraId="79A7593B" w14:textId="77777777" w:rsidR="00E466CF" w:rsidRPr="00FA4EC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Data Center</w:t>
      </w:r>
      <w:r w:rsidRPr="00FA4EC2">
        <w:rPr>
          <w:rFonts w:ascii="Times New Roman" w:hAnsi="Times New Roman" w:cs="Times New Roman"/>
        </w:rPr>
        <w:t>: Contains 2 identical hosts (H1 and H2)</w:t>
      </w:r>
    </w:p>
    <w:p w14:paraId="2417345B" w14:textId="77777777" w:rsidR="00E466CF" w:rsidRPr="00FA4EC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Host Specifications</w:t>
      </w:r>
      <w:r w:rsidRPr="00FA4EC2">
        <w:rPr>
          <w:rFonts w:ascii="Times New Roman" w:hAnsi="Times New Roman" w:cs="Times New Roman"/>
        </w:rPr>
        <w:t>:</w:t>
      </w:r>
    </w:p>
    <w:p w14:paraId="29404DB8" w14:textId="77777777" w:rsidR="00E466CF" w:rsidRPr="00FA4EC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4 CPUs (PEs) each</w:t>
      </w:r>
    </w:p>
    <w:p w14:paraId="22F24A56" w14:textId="77777777" w:rsidR="00E466CF" w:rsidRPr="00FA4EC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8GB RAM each</w:t>
      </w:r>
    </w:p>
    <w:p w14:paraId="441A8B73" w14:textId="77777777" w:rsidR="00E466CF" w:rsidRPr="00FA4EC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1000GB storage each</w:t>
      </w:r>
    </w:p>
    <w:p w14:paraId="49649C2F" w14:textId="77777777" w:rsidR="00E466CF" w:rsidRPr="00FA4EC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10Gbps bandwidth each</w:t>
      </w:r>
    </w:p>
    <w:p w14:paraId="33C89602" w14:textId="77777777" w:rsidR="00E466CF" w:rsidRPr="00FA4EC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Initial Allocation</w:t>
      </w:r>
      <w:r w:rsidRPr="00FA4EC2">
        <w:rPr>
          <w:rFonts w:ascii="Times New Roman" w:hAnsi="Times New Roman" w:cs="Times New Roman"/>
        </w:rPr>
        <w:t>:</w:t>
      </w:r>
    </w:p>
    <w:p w14:paraId="312FA9E3" w14:textId="77777777" w:rsidR="00E466CF" w:rsidRPr="00FA4EC2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Host H1</w:t>
      </w:r>
      <w:r w:rsidRPr="00FA4EC2">
        <w:rPr>
          <w:rFonts w:ascii="Times New Roman" w:hAnsi="Times New Roman" w:cs="Times New Roman"/>
        </w:rPr>
        <w:t>: 4 VMs (overloaded at 85% utilization)</w:t>
      </w:r>
    </w:p>
    <w:p w14:paraId="0C95372B" w14:textId="77777777" w:rsidR="00E466CF" w:rsidRPr="00FA4EC2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Host H2</w:t>
      </w:r>
      <w:r w:rsidRPr="00FA4EC2">
        <w:rPr>
          <w:rFonts w:ascii="Times New Roman" w:hAnsi="Times New Roman" w:cs="Times New Roman"/>
        </w:rPr>
        <w:t>: 1 VM (underutilized at 20% utilization)</w:t>
      </w:r>
    </w:p>
    <w:p w14:paraId="53722DF5" w14:textId="77777777" w:rsidR="00E466CF" w:rsidRPr="00FA4EC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Load Balancing Thresholds</w:t>
      </w:r>
      <w:r w:rsidRPr="00FA4EC2">
        <w:rPr>
          <w:rFonts w:ascii="Times New Roman" w:hAnsi="Times New Roman" w:cs="Times New Roman"/>
        </w:rPr>
        <w:t>:</w:t>
      </w:r>
    </w:p>
    <w:p w14:paraId="5E59F8D4" w14:textId="77777777" w:rsidR="00E466CF" w:rsidRPr="00FA4EC2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Overload threshold: 80% CPU utilization</w:t>
      </w:r>
    </w:p>
    <w:p w14:paraId="3CABBB47" w14:textId="77777777" w:rsidR="00E466CF" w:rsidRPr="00FA4EC2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Underload target: Below 50% CPU utilization</w:t>
      </w:r>
    </w:p>
    <w:p w14:paraId="233C599A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6" w:name="migration-algorithm"/>
      <w:bookmarkEnd w:id="15"/>
      <w:r w:rsidRPr="00FA4EC2">
        <w:rPr>
          <w:rFonts w:ascii="Times New Roman" w:hAnsi="Times New Roman" w:cs="Times New Roman"/>
          <w:color w:val="auto"/>
        </w:rPr>
        <w:t>Migration Algorithm</w:t>
      </w:r>
    </w:p>
    <w:p w14:paraId="5D46355F" w14:textId="77777777" w:rsidR="00E466CF" w:rsidRPr="00FA4EC2" w:rsidRDefault="00000000">
      <w:pPr>
        <w:pStyle w:val="FirstParagraph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e algorithm works as follows: 1. Monitor host utilization 2. Identify overloaded hosts (utilization &gt; 80%) 3. For each overloaded host, select a VM to migrate 4. Find a suitable target host with sufficient resources 5. Migrate the selected VM 6. Verify new utilization levels</w:t>
      </w:r>
    </w:p>
    <w:p w14:paraId="697A61D7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7" w:name="simulation-results-1"/>
      <w:bookmarkEnd w:id="16"/>
      <w:r w:rsidRPr="00FA4EC2">
        <w:rPr>
          <w:rFonts w:ascii="Times New Roman" w:hAnsi="Times New Roman" w:cs="Times New Roman"/>
          <w:color w:val="auto"/>
        </w:rPr>
        <w:t>Simulation Results</w:t>
      </w:r>
    </w:p>
    <w:p w14:paraId="17085744" w14:textId="77777777" w:rsidR="00E466CF" w:rsidRPr="00FA4EC2" w:rsidRDefault="00000000">
      <w:pPr>
        <w:pStyle w:val="SourceCode"/>
        <w:rPr>
          <w:rFonts w:ascii="Times New Roman" w:hAnsi="Times New Roman" w:cs="Times New Roman"/>
        </w:rPr>
      </w:pPr>
      <w:r w:rsidRPr="00FA4EC2">
        <w:rPr>
          <w:rStyle w:val="VerbatimChar"/>
          <w:rFonts w:ascii="Times New Roman" w:hAnsi="Times New Roman" w:cs="Times New Roman"/>
        </w:rPr>
        <w:t>Host 0 initial CPU utilization: 85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Host 1 initial CPU utilization: 20.00%</w:t>
      </w:r>
      <w:r w:rsidRPr="00FA4EC2">
        <w:rPr>
          <w:rFonts w:ascii="Times New Roman" w:hAnsi="Times New Roman" w:cs="Times New Roman"/>
        </w:rPr>
        <w:br/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--- Starting Load Balancing ---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Host H1 (ID: 0) current utilization: 85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Host H2 (ID: 1) current utilization: 20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Host H1 is overloaded (&gt; 80.00%)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Considering VM 2 for migration: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- VM utilization contribution: 25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- H1 utilization after migration would be: 60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- H2 utilization after migration would be: 45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Migrating VM 2 from Host H1 to Host H2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Migration complete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New utilization - H1: 60.00%, H2: 45.00%</w:t>
      </w:r>
    </w:p>
    <w:p w14:paraId="36087D3B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8" w:name="cloudlet-execution-after-load-balancing"/>
      <w:bookmarkEnd w:id="17"/>
      <w:r w:rsidRPr="00FA4EC2">
        <w:rPr>
          <w:rFonts w:ascii="Times New Roman" w:hAnsi="Times New Roman" w:cs="Times New Roman"/>
          <w:color w:val="auto"/>
        </w:rPr>
        <w:lastRenderedPageBreak/>
        <w:t>Cloudlet Execution After Load Balancing</w:t>
      </w:r>
    </w:p>
    <w:p w14:paraId="7EB91CBE" w14:textId="77777777" w:rsidR="00E466CF" w:rsidRPr="00FA4EC2" w:rsidRDefault="00000000">
      <w:pPr>
        <w:pStyle w:val="SourceCode"/>
        <w:rPr>
          <w:rFonts w:ascii="Times New Roman" w:hAnsi="Times New Roman" w:cs="Times New Roman"/>
        </w:rPr>
      </w:pPr>
      <w:r w:rsidRPr="00FA4EC2">
        <w:rPr>
          <w:rStyle w:val="VerbatimChar"/>
          <w:rFonts w:ascii="Times New Roman" w:hAnsi="Times New Roman" w:cs="Times New Roman"/>
        </w:rPr>
        <w:t>========== OUTPUT ==========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Cloudlet ID    STATUS    Data center ID    VM ID    Time    Start Time    Finish Time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0    SUCCESS        0        0    10    0.1    10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1    SUCCESS        0        1    12    0.1    12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2    SUCCESS        0        2    14    0.1    14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3    SUCCESS        0        3    16    0.1    16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4    SUCCESS        0        4    18    0.1    18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5    SUCCESS        0        0    20    0.1    20.1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 xml:space="preserve">    6    SUCCESS        0        1    22    0.1    22.1</w:t>
      </w:r>
    </w:p>
    <w:p w14:paraId="1E909CD6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19" w:name="load-balancing-results"/>
      <w:bookmarkEnd w:id="18"/>
      <w:r w:rsidRPr="00FA4EC2">
        <w:rPr>
          <w:rFonts w:ascii="Times New Roman" w:hAnsi="Times New Roman" w:cs="Times New Roman"/>
          <w:color w:val="auto"/>
        </w:rPr>
        <w:t>Load Balancing Results</w:t>
      </w:r>
    </w:p>
    <w:p w14:paraId="2CDD824E" w14:textId="77777777" w:rsidR="00E466CF" w:rsidRPr="00FA4EC2" w:rsidRDefault="00000000">
      <w:pPr>
        <w:pStyle w:val="SourceCode"/>
        <w:rPr>
          <w:rFonts w:ascii="Times New Roman" w:hAnsi="Times New Roman" w:cs="Times New Roman"/>
        </w:rPr>
      </w:pPr>
      <w:r w:rsidRPr="00FA4EC2">
        <w:rPr>
          <w:rStyle w:val="VerbatimChar"/>
          <w:rFonts w:ascii="Times New Roman" w:hAnsi="Times New Roman" w:cs="Times New Roman"/>
        </w:rPr>
        <w:t>========== LOAD BALANCING RESULTS ==========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Host ID | Before Migration | After Migration | Change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--------|-----------------|----------------|--------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0       | 85.00%          | 60.00%         | -25.00%</w:t>
      </w:r>
      <w:r w:rsidRPr="00FA4EC2">
        <w:rPr>
          <w:rFonts w:ascii="Times New Roman" w:hAnsi="Times New Roman" w:cs="Times New Roman"/>
        </w:rPr>
        <w:br/>
      </w:r>
      <w:r w:rsidRPr="00FA4EC2">
        <w:rPr>
          <w:rStyle w:val="VerbatimChar"/>
          <w:rFonts w:ascii="Times New Roman" w:hAnsi="Times New Roman" w:cs="Times New Roman"/>
        </w:rPr>
        <w:t>1       | 20.00%          | 45.00%         | +25.00%</w:t>
      </w:r>
    </w:p>
    <w:p w14:paraId="48DCA587" w14:textId="77777777" w:rsidR="00E466CF" w:rsidRPr="00FA4EC2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0" w:name="analysis-of-results-2"/>
      <w:bookmarkEnd w:id="19"/>
      <w:r w:rsidRPr="00FA4EC2">
        <w:rPr>
          <w:rFonts w:ascii="Times New Roman" w:hAnsi="Times New Roman" w:cs="Times New Roman"/>
          <w:color w:val="auto"/>
        </w:rPr>
        <w:t>Analysis of Results</w:t>
      </w:r>
    </w:p>
    <w:p w14:paraId="53C718EA" w14:textId="77777777" w:rsidR="00E466CF" w:rsidRPr="00FA4EC2" w:rsidRDefault="00000000">
      <w:pPr>
        <w:pStyle w:val="FirstParagraph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e load balancing algorithm successfully: 1. Identified Host H1 as overloaded (85% utilization &gt; 80% threshold) 2. Selected VM 2 for migration, which contributed 25% to H1’s utilization 3. Migrated VM 2 from H1 to H2 4. Balanced the load between hosts: - H1 utilization decreased from 85% to 60% - H2 utilization increased from 20% to 45% - Both hosts now operate within optimal range</w:t>
      </w:r>
    </w:p>
    <w:p w14:paraId="18139FED" w14:textId="77777777" w:rsidR="00E466CF" w:rsidRPr="00FA4EC2" w:rsidRDefault="00000000">
      <w:pPr>
        <w:pStyle w:val="BodyText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is demonstrates how dynamic VM migration can be used to: - Prevent performance degradation in overloaded hosts - Better utilize resources across the data center - Balance workloads without disrupting service - Improve overall system efficiency</w:t>
      </w:r>
    </w:p>
    <w:p w14:paraId="196856F5" w14:textId="77777777" w:rsidR="00873461" w:rsidRPr="00FA4EC2" w:rsidRDefault="00873461">
      <w:pPr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bookmarkStart w:id="21" w:name="conclusion"/>
      <w:bookmarkEnd w:id="13"/>
      <w:bookmarkEnd w:id="20"/>
      <w:r w:rsidRPr="00FA4EC2">
        <w:rPr>
          <w:rFonts w:ascii="Times New Roman" w:hAnsi="Times New Roman" w:cs="Times New Roman"/>
          <w:b/>
          <w:bCs/>
        </w:rPr>
        <w:br w:type="page"/>
      </w:r>
    </w:p>
    <w:p w14:paraId="6A3AA888" w14:textId="78ACD4B0" w:rsidR="00E466CF" w:rsidRPr="00FA4EC2" w:rsidRDefault="00000000">
      <w:pPr>
        <w:pStyle w:val="Heading2"/>
        <w:rPr>
          <w:rFonts w:ascii="Times New Roman" w:hAnsi="Times New Roman" w:cs="Times New Roman"/>
          <w:color w:val="auto"/>
        </w:rPr>
      </w:pPr>
      <w:r w:rsidRPr="00FA4EC2"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67606AA8" w14:textId="77777777" w:rsidR="00E466CF" w:rsidRPr="00FA4EC2" w:rsidRDefault="00000000">
      <w:pPr>
        <w:pStyle w:val="FirstParagraph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is assignment successfully demonstrated two key aspects of cloud resource management:</w:t>
      </w:r>
    </w:p>
    <w:p w14:paraId="78E89588" w14:textId="77777777" w:rsidR="00E466CF" w:rsidRPr="00FA4EC2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Allocation Policies</w:t>
      </w:r>
      <w:r w:rsidRPr="00FA4EC2">
        <w:rPr>
          <w:rFonts w:ascii="Times New Roman" w:hAnsi="Times New Roman" w:cs="Times New Roman"/>
        </w:rPr>
        <w:t>: We compared Time-Shared and Space-Shared policies, showing how each has distinct advantages depending on the workload characteristics. Time-Shared policies maximize parallelism and resource utilization, while Space-Shared policies optimize individual task performance and predictability.</w:t>
      </w:r>
    </w:p>
    <w:p w14:paraId="0DBD6ED5" w14:textId="77777777" w:rsidR="00E466CF" w:rsidRPr="00FA4EC2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  <w:b/>
          <w:bCs/>
        </w:rPr>
        <w:t>Load Balancing</w:t>
      </w:r>
      <w:r w:rsidRPr="00FA4EC2">
        <w:rPr>
          <w:rFonts w:ascii="Times New Roman" w:hAnsi="Times New Roman" w:cs="Times New Roman"/>
        </w:rPr>
        <w:t>: We implemented a threshold-based VM migration algorithm that effectively balanced workloads across hosts, demonstrating how cloud providers can dynamically adjust resource allocation to optimize performance and utilization.</w:t>
      </w:r>
    </w:p>
    <w:p w14:paraId="37518E90" w14:textId="77777777" w:rsidR="00E466CF" w:rsidRPr="00FA4EC2" w:rsidRDefault="00000000">
      <w:pPr>
        <w:pStyle w:val="FirstParagraph"/>
        <w:rPr>
          <w:rFonts w:ascii="Times New Roman" w:hAnsi="Times New Roman" w:cs="Times New Roman"/>
        </w:rPr>
      </w:pPr>
      <w:r w:rsidRPr="00FA4EC2">
        <w:rPr>
          <w:rFonts w:ascii="Times New Roman" w:hAnsi="Times New Roman" w:cs="Times New Roman"/>
        </w:rPr>
        <w:t>The simulations provide valuable insights into cloud resource management strategies and their impact on system performance. These techniques are fundamental to building efficient, scalable, and responsive cloud computing environments.</w:t>
      </w:r>
      <w:bookmarkEnd w:id="0"/>
      <w:bookmarkEnd w:id="21"/>
    </w:p>
    <w:sectPr w:rsidR="00E466CF" w:rsidRPr="00FA4EC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1CE2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5856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D825E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44081697">
    <w:abstractNumId w:val="0"/>
  </w:num>
  <w:num w:numId="2" w16cid:durableId="1326593923">
    <w:abstractNumId w:val="1"/>
  </w:num>
  <w:num w:numId="3" w16cid:durableId="517164034">
    <w:abstractNumId w:val="1"/>
  </w:num>
  <w:num w:numId="4" w16cid:durableId="1404327773">
    <w:abstractNumId w:val="1"/>
  </w:num>
  <w:num w:numId="5" w16cid:durableId="1937471035">
    <w:abstractNumId w:val="1"/>
  </w:num>
  <w:num w:numId="6" w16cid:durableId="449395087">
    <w:abstractNumId w:val="1"/>
  </w:num>
  <w:num w:numId="7" w16cid:durableId="825515332">
    <w:abstractNumId w:val="1"/>
  </w:num>
  <w:num w:numId="8" w16cid:durableId="1497957387">
    <w:abstractNumId w:val="1"/>
  </w:num>
  <w:num w:numId="9" w16cid:durableId="1795950185">
    <w:abstractNumId w:val="1"/>
  </w:num>
  <w:num w:numId="10" w16cid:durableId="1202785695">
    <w:abstractNumId w:val="1"/>
  </w:num>
  <w:num w:numId="11" w16cid:durableId="1926181294">
    <w:abstractNumId w:val="1"/>
  </w:num>
  <w:num w:numId="12" w16cid:durableId="270480268">
    <w:abstractNumId w:val="1"/>
  </w:num>
  <w:num w:numId="13" w16cid:durableId="487524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66CF"/>
    <w:rsid w:val="007335FF"/>
    <w:rsid w:val="00873461"/>
    <w:rsid w:val="00E466CF"/>
    <w:rsid w:val="00FA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6EAD9"/>
  <w15:docId w15:val="{5EE905B2-F673-49F2-A07E-ECCAD5CDC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8734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8734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953</Words>
  <Characters>5437</Characters>
  <Application>Microsoft Office Word</Application>
  <DocSecurity>0</DocSecurity>
  <Lines>45</Lines>
  <Paragraphs>12</Paragraphs>
  <ScaleCrop>false</ScaleCrop>
  <Company/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za Ali</cp:lastModifiedBy>
  <cp:revision>3</cp:revision>
  <dcterms:created xsi:type="dcterms:W3CDTF">2025-05-05T19:14:00Z</dcterms:created>
  <dcterms:modified xsi:type="dcterms:W3CDTF">2025-05-05T19:19:00Z</dcterms:modified>
</cp:coreProperties>
</file>